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9634" w:type="dxa"/>
        <w:tblLook w:val="04A0" w:firstRow="1" w:lastRow="0" w:firstColumn="1" w:lastColumn="0" w:noHBand="0" w:noVBand="1"/>
      </w:tblPr>
      <w:tblGrid>
        <w:gridCol w:w="1815"/>
        <w:gridCol w:w="7819"/>
      </w:tblGrid>
      <w:tr xmlns:wp14="http://schemas.microsoft.com/office/word/2010/wordml" w:rsidR="00F131FE" w:rsidTr="47702C3A" w14:paraId="20A49321" wp14:textId="77777777">
        <w:trPr>
          <w:trHeight w:val="983"/>
        </w:trPr>
        <w:tc>
          <w:tcPr>
            <w:tcW w:w="1815" w:type="dxa"/>
            <w:tcMar/>
          </w:tcPr>
          <w:p w:rsidR="00F131FE" w:rsidRDefault="00F131FE" w14:paraId="238602EE" wp14:textId="77777777">
            <w:r>
              <w:t>Week 1</w:t>
            </w:r>
            <w:r>
              <w:br/>
            </w:r>
            <w:r>
              <w:t>12/10/20 to</w:t>
            </w:r>
            <w:r>
              <w:br/>
            </w:r>
            <w:r>
              <w:t>18/10/20</w:t>
            </w:r>
          </w:p>
        </w:tc>
        <w:tc>
          <w:tcPr>
            <w:tcW w:w="7819" w:type="dxa"/>
            <w:tcMar/>
          </w:tcPr>
          <w:p w:rsidR="00F131FE" w:rsidRDefault="00F131FE" w14:paraId="140CE2C1" wp14:textId="77777777">
            <w:r>
              <w:t>All to do - meeting and collaboration on the existing project idea and come up with themes that we wish to use for marketing the scope of what everyone is happy to take on and plan our development</w:t>
            </w:r>
          </w:p>
        </w:tc>
      </w:tr>
      <w:tr xmlns:wp14="http://schemas.microsoft.com/office/word/2010/wordml" w:rsidR="00F131FE" w:rsidTr="47702C3A" w14:paraId="20A98767" wp14:textId="77777777">
        <w:trPr>
          <w:trHeight w:val="983"/>
        </w:trPr>
        <w:tc>
          <w:tcPr>
            <w:tcW w:w="1815" w:type="dxa"/>
            <w:tcMar/>
          </w:tcPr>
          <w:p w:rsidR="00F131FE" w:rsidP="00F131FE" w:rsidRDefault="00F131FE" w14:paraId="6C2E451E" wp14:textId="77777777">
            <w:r>
              <w:t>Week 2</w:t>
            </w:r>
            <w:r>
              <w:br/>
            </w:r>
            <w:r>
              <w:t>19/10/20 to</w:t>
            </w:r>
            <w:r>
              <w:br/>
            </w:r>
            <w:r>
              <w:t>25/10/20</w:t>
            </w:r>
          </w:p>
        </w:tc>
        <w:tc>
          <w:tcPr>
            <w:tcW w:w="7819" w:type="dxa"/>
            <w:tcMar/>
          </w:tcPr>
          <w:p w:rsidR="00F131FE" w:rsidP="00F131FE" w:rsidRDefault="00F131FE" w14:paraId="387377A6" wp14:textId="020DD876">
            <w:r w:rsidR="00F131FE">
              <w:rPr/>
              <w:t xml:space="preserve">All to do – Brainstorm all ideas and come up with a majority concept of how we wish to proceed get a solid idea of the goal of our </w:t>
            </w:r>
            <w:r w:rsidR="39E454BC">
              <w:rPr/>
              <w:t>project,</w:t>
            </w:r>
            <w:r w:rsidR="00F131FE">
              <w:rPr/>
              <w:t xml:space="preserve"> so everyone is happy and on the same page with how we proceed. Minor and Major tasks set to be worked on in week 3 </w:t>
            </w:r>
          </w:p>
        </w:tc>
      </w:tr>
      <w:tr xmlns:wp14="http://schemas.microsoft.com/office/word/2010/wordml" w:rsidR="00F131FE" w:rsidTr="47702C3A" w14:paraId="58F99A9A" wp14:textId="77777777">
        <w:trPr>
          <w:trHeight w:val="1815"/>
        </w:trPr>
        <w:tc>
          <w:tcPr>
            <w:tcW w:w="1815" w:type="dxa"/>
            <w:tcMar/>
          </w:tcPr>
          <w:p w:rsidR="00F131FE" w:rsidP="00F131FE" w:rsidRDefault="00F131FE" w14:paraId="59A856FD" wp14:textId="77777777">
            <w:r>
              <w:t>Week 3</w:t>
            </w:r>
            <w:r>
              <w:br/>
            </w:r>
            <w:r>
              <w:t>26/10/20 to</w:t>
            </w:r>
            <w:r>
              <w:br/>
            </w:r>
            <w:r>
              <w:t>1/11/20</w:t>
            </w:r>
          </w:p>
        </w:tc>
        <w:tc>
          <w:tcPr>
            <w:tcW w:w="7819" w:type="dxa"/>
            <w:tcMar/>
          </w:tcPr>
          <w:p w:rsidR="00F131FE" w:rsidP="00F131FE" w:rsidRDefault="00F131FE" w14:paraId="7F978B93" wp14:textId="77777777">
            <w:r>
              <w:t xml:space="preserve">Sam </w:t>
            </w:r>
            <w:r>
              <w:t>–</w:t>
            </w:r>
            <w:r>
              <w:t xml:space="preserve"> </w:t>
            </w:r>
            <w:r>
              <w:t>Research and start Drafts on Roles, Skills and jobs</w:t>
            </w:r>
            <w:r>
              <w:br/>
            </w:r>
            <w:r>
              <w:t xml:space="preserve">Daniel </w:t>
            </w:r>
            <w:r>
              <w:t>–</w:t>
            </w:r>
            <w:r>
              <w:t xml:space="preserve"> </w:t>
            </w:r>
            <w:r>
              <w:t>Research tools and tech required</w:t>
            </w:r>
            <w:r>
              <w:br/>
            </w:r>
            <w:r>
              <w:t xml:space="preserve">Maddie </w:t>
            </w:r>
            <w:r>
              <w:t>–</w:t>
            </w:r>
            <w:r>
              <w:t xml:space="preserve"> </w:t>
            </w:r>
            <w:r>
              <w:t>Create animated characters for presentation purposes</w:t>
            </w:r>
            <w:r>
              <w:br/>
            </w:r>
            <w:r>
              <w:t xml:space="preserve">Jorge </w:t>
            </w:r>
            <w:r>
              <w:t xml:space="preserve">– Research </w:t>
            </w:r>
            <w:r w:rsidR="004F50E9">
              <w:t>overview and with what we are competing against</w:t>
            </w:r>
            <w:r>
              <w:br/>
            </w:r>
            <w:r>
              <w:t xml:space="preserve">Adam </w:t>
            </w:r>
            <w:r w:rsidR="004F50E9">
              <w:t>–</w:t>
            </w:r>
            <w:r>
              <w:t xml:space="preserve"> </w:t>
            </w:r>
            <w:r w:rsidR="004F50E9">
              <w:t>Start to create UI of application</w:t>
            </w:r>
            <w:r>
              <w:br/>
            </w:r>
            <w:r>
              <w:t xml:space="preserve">Channon </w:t>
            </w:r>
            <w:r w:rsidR="004F50E9">
              <w:t>–</w:t>
            </w:r>
            <w:r>
              <w:t xml:space="preserve"> </w:t>
            </w:r>
            <w:r w:rsidR="004F50E9">
              <w:t>Start to create the promotional content</w:t>
            </w:r>
          </w:p>
        </w:tc>
      </w:tr>
      <w:tr xmlns:wp14="http://schemas.microsoft.com/office/word/2010/wordml" w:rsidR="00F131FE" w:rsidTr="47702C3A" w14:paraId="5C5ABCF6" wp14:textId="77777777">
        <w:trPr>
          <w:trHeight w:val="1590"/>
        </w:trPr>
        <w:tc>
          <w:tcPr>
            <w:tcW w:w="1815" w:type="dxa"/>
            <w:tcMar/>
          </w:tcPr>
          <w:p w:rsidR="00F131FE" w:rsidP="00F131FE" w:rsidRDefault="00F131FE" w14:paraId="18309CA8" wp14:textId="77777777">
            <w:r>
              <w:t>Week 4</w:t>
            </w:r>
            <w:r>
              <w:br/>
            </w:r>
            <w:r>
              <w:t>2/11/20 to</w:t>
            </w:r>
            <w:r>
              <w:br/>
            </w:r>
            <w:r>
              <w:t>8/11/20</w:t>
            </w:r>
          </w:p>
        </w:tc>
        <w:tc>
          <w:tcPr>
            <w:tcW w:w="7819" w:type="dxa"/>
            <w:tcMar/>
          </w:tcPr>
          <w:p w:rsidR="00F131FE" w:rsidP="00F131FE" w:rsidRDefault="00F131FE" w14:paraId="58498BE8" wp14:textId="2B83FD91">
            <w:r w:rsidR="17738C84">
              <w:rPr/>
              <w:t>Sam, Daniel, Jorge – Continue Research on specific areas of Project Idea and Start drafts</w:t>
            </w:r>
            <w:r>
              <w:br/>
            </w:r>
            <w:r w:rsidR="00F131FE">
              <w:rPr/>
              <w:t>Maddie</w:t>
            </w:r>
            <w:r w:rsidR="11912842">
              <w:rPr/>
              <w:t xml:space="preserve"> – Work on timelines of app creation and testing </w:t>
            </w:r>
            <w:r>
              <w:br/>
            </w:r>
            <w:r w:rsidR="00F131FE">
              <w:rPr/>
              <w:t>Adam</w:t>
            </w:r>
            <w:r w:rsidR="48820DA4">
              <w:rPr/>
              <w:t xml:space="preserve"> – Develop website and continue app creation</w:t>
            </w:r>
            <w:r>
              <w:br/>
            </w:r>
            <w:r w:rsidR="00F131FE">
              <w:rPr/>
              <w:t>Channon -</w:t>
            </w:r>
            <w:r w:rsidR="101AB988">
              <w:rPr/>
              <w:t xml:space="preserve"> Creation of scenes required/ Development of </w:t>
            </w:r>
            <w:r w:rsidR="4B965DE0">
              <w:rPr/>
              <w:t>UI</w:t>
            </w:r>
            <w:r w:rsidR="101AB988">
              <w:rPr/>
              <w:t xml:space="preserve"> of app</w:t>
            </w:r>
          </w:p>
        </w:tc>
      </w:tr>
      <w:tr xmlns:wp14="http://schemas.microsoft.com/office/word/2010/wordml" w:rsidR="00F131FE" w:rsidTr="47702C3A" w14:paraId="3C47B96E" wp14:textId="77777777">
        <w:trPr>
          <w:trHeight w:val="1964"/>
        </w:trPr>
        <w:tc>
          <w:tcPr>
            <w:tcW w:w="1815" w:type="dxa"/>
            <w:tcMar/>
          </w:tcPr>
          <w:p w:rsidR="00F131FE" w:rsidP="00F131FE" w:rsidRDefault="00F131FE" w14:paraId="00970B39" wp14:textId="77777777">
            <w:r>
              <w:t>Week 5</w:t>
            </w:r>
            <w:r>
              <w:br/>
            </w:r>
            <w:r>
              <w:t>9/11/20 to</w:t>
            </w:r>
          </w:p>
          <w:p w:rsidR="00F131FE" w:rsidP="00F131FE" w:rsidRDefault="00F131FE" w14:paraId="48F5B46E" wp14:textId="77777777">
            <w:r>
              <w:t>15/11/20</w:t>
            </w:r>
          </w:p>
        </w:tc>
        <w:tc>
          <w:tcPr>
            <w:tcW w:w="7819" w:type="dxa"/>
            <w:tcMar/>
          </w:tcPr>
          <w:p w:rsidR="00F131FE" w:rsidP="00F131FE" w:rsidRDefault="00F131FE" w14:paraId="1C2C0780" wp14:textId="2AF102CE">
            <w:r w:rsidR="00F131FE">
              <w:rPr/>
              <w:t>Sam</w:t>
            </w:r>
            <w:r w:rsidR="2F128704">
              <w:rPr/>
              <w:t xml:space="preserve"> – Sound editing of files for promotional content</w:t>
            </w:r>
            <w:r w:rsidR="22BB5344">
              <w:rPr/>
              <w:t>/finalize some drafts</w:t>
            </w:r>
            <w:r>
              <w:br/>
            </w:r>
            <w:r w:rsidR="356AE44E">
              <w:rPr/>
              <w:t>Daniel,</w:t>
            </w:r>
            <w:r w:rsidR="3492C3B3">
              <w:rPr/>
              <w:t xml:space="preserve"> Jorge</w:t>
            </w:r>
            <w:r w:rsidR="00F131FE">
              <w:rPr/>
              <w:t>-</w:t>
            </w:r>
            <w:r w:rsidR="7D8CF302">
              <w:rPr/>
              <w:t xml:space="preserve"> Get drafts to a near final stage for </w:t>
            </w:r>
            <w:r w:rsidR="35243866">
              <w:rPr/>
              <w:t>collaboration</w:t>
            </w:r>
            <w:r w:rsidR="00F131FE">
              <w:rPr/>
              <w:t xml:space="preserve"> </w:t>
            </w:r>
            <w:r>
              <w:br/>
            </w:r>
            <w:r w:rsidR="00F131FE">
              <w:rPr/>
              <w:t>Maddie</w:t>
            </w:r>
            <w:r w:rsidR="10734AB8">
              <w:rPr/>
              <w:t xml:space="preserve"> – Proof reading of all draft material correcting grammar/spelling and check sources of research</w:t>
            </w:r>
            <w:r>
              <w:br/>
            </w:r>
            <w:r w:rsidR="00F131FE">
              <w:rPr/>
              <w:t>Adam</w:t>
            </w:r>
            <w:r w:rsidR="3001FD72">
              <w:rPr/>
              <w:t xml:space="preserve"> – Continue on the website and application as well as reports</w:t>
            </w:r>
            <w:r>
              <w:br/>
            </w:r>
            <w:r w:rsidR="00F131FE">
              <w:rPr/>
              <w:t>Channon -</w:t>
            </w:r>
            <w:r w:rsidR="4A4C78D3">
              <w:rPr/>
              <w:t xml:space="preserve"> Finalize all scene creations for promotional content</w:t>
            </w:r>
          </w:p>
        </w:tc>
      </w:tr>
      <w:tr xmlns:wp14="http://schemas.microsoft.com/office/word/2010/wordml" w:rsidR="00F131FE" w:rsidTr="47702C3A" w14:paraId="72624BD1" wp14:textId="77777777">
        <w:trPr>
          <w:trHeight w:val="1855"/>
        </w:trPr>
        <w:tc>
          <w:tcPr>
            <w:tcW w:w="1815" w:type="dxa"/>
            <w:tcMar/>
          </w:tcPr>
          <w:p w:rsidR="00F131FE" w:rsidP="00F131FE" w:rsidRDefault="00F131FE" w14:paraId="6CCEDEDE" wp14:textId="77777777">
            <w:r>
              <w:t>Week 6</w:t>
            </w:r>
          </w:p>
          <w:p w:rsidR="00F131FE" w:rsidP="00F131FE" w:rsidRDefault="00F131FE" w14:paraId="7E140897" wp14:textId="77777777">
            <w:r>
              <w:t>16/11/20 to</w:t>
            </w:r>
            <w:r>
              <w:br/>
            </w:r>
            <w:r>
              <w:t>22/11/20</w:t>
            </w:r>
          </w:p>
        </w:tc>
        <w:tc>
          <w:tcPr>
            <w:tcW w:w="7819" w:type="dxa"/>
            <w:tcMar/>
          </w:tcPr>
          <w:p w:rsidR="00F131FE" w:rsidP="33ED0990" w:rsidRDefault="00F131FE" w14:paraId="3886716F" wp14:textId="63C9E025">
            <w:pPr>
              <w:pStyle w:val="Normal"/>
            </w:pPr>
            <w:r w:rsidR="5DBE10C8">
              <w:rPr/>
              <w:t>Sam, Daniel, Jorge – Complete final drafts of reports to be put forward to investors</w:t>
            </w:r>
            <w:r w:rsidR="49E15C29">
              <w:rPr/>
              <w:t>, fill in any gaps made by uncompleted work</w:t>
            </w:r>
            <w:r>
              <w:br/>
            </w:r>
            <w:r w:rsidR="00F131FE">
              <w:rPr/>
              <w:t xml:space="preserve">Maddie - </w:t>
            </w:r>
            <w:r w:rsidR="41CE3757">
              <w:rPr/>
              <w:t>Holidays</w:t>
            </w:r>
            <w:r>
              <w:br/>
            </w:r>
            <w:r w:rsidR="00F131FE">
              <w:rPr/>
              <w:t>Adam</w:t>
            </w:r>
            <w:r w:rsidR="28ABF0A0">
              <w:rPr/>
              <w:t xml:space="preserve"> – Complete Website and basic UI of application</w:t>
            </w:r>
            <w:r w:rsidR="291D3819">
              <w:rPr/>
              <w:t>, fill in any gaps made by uncompleted work</w:t>
            </w:r>
            <w:r>
              <w:br/>
            </w:r>
            <w:r w:rsidR="00F131FE">
              <w:rPr/>
              <w:t>Channon -</w:t>
            </w:r>
            <w:r w:rsidR="55A278AD">
              <w:rPr/>
              <w:t xml:space="preserve"> Complete first marketing material</w:t>
            </w:r>
            <w:r w:rsidR="2B4806F9">
              <w:rPr/>
              <w:t>/cut all scenes and sounds</w:t>
            </w:r>
            <w:r w:rsidR="55A278AD">
              <w:rPr/>
              <w:t xml:space="preserve"> and release onto YouTube</w:t>
            </w:r>
            <w:r w:rsidR="2AE8D079">
              <w:rPr/>
              <w:t>, fill in any gaps made by uncompleted work</w:t>
            </w:r>
          </w:p>
        </w:tc>
      </w:tr>
      <w:tr xmlns:wp14="http://schemas.microsoft.com/office/word/2010/wordml" w:rsidR="00F131FE" w:rsidTr="47702C3A" w14:paraId="6070542E" wp14:textId="77777777">
        <w:trPr>
          <w:trHeight w:val="1080"/>
        </w:trPr>
        <w:tc>
          <w:tcPr>
            <w:tcW w:w="1815" w:type="dxa"/>
            <w:tcMar/>
          </w:tcPr>
          <w:p w:rsidR="00F131FE" w:rsidP="00F131FE" w:rsidRDefault="00F131FE" w14:paraId="39F861BE" wp14:textId="77777777">
            <w:r>
              <w:t>Week 7</w:t>
            </w:r>
            <w:r>
              <w:br/>
            </w:r>
            <w:r>
              <w:t>23/11/20 to</w:t>
            </w:r>
            <w:r>
              <w:br/>
            </w:r>
            <w:r>
              <w:t>29/11/20</w:t>
            </w:r>
          </w:p>
        </w:tc>
        <w:tc>
          <w:tcPr>
            <w:tcW w:w="7819" w:type="dxa"/>
            <w:tcMar/>
          </w:tcPr>
          <w:p w:rsidR="00F131FE" w:rsidP="00F131FE" w:rsidRDefault="00F131FE" w14:paraId="68C5140C" wp14:textId="7FCA460A">
            <w:r w:rsidR="1562FF99">
              <w:rPr/>
              <w:t xml:space="preserve">All work put forward to </w:t>
            </w:r>
            <w:r w:rsidR="7B3F6F8A">
              <w:rPr/>
              <w:t xml:space="preserve">Investors in a hope to achieve some funding for project to continue the following weeks are on a basic pattern achievable however if funding is achieved can employ further </w:t>
            </w:r>
            <w:r w:rsidR="66DADCC9">
              <w:rPr/>
              <w:t>for marketing and distribution.</w:t>
            </w:r>
          </w:p>
        </w:tc>
      </w:tr>
      <w:tr xmlns:wp14="http://schemas.microsoft.com/office/word/2010/wordml" w:rsidR="00F131FE" w:rsidTr="47702C3A" w14:paraId="7C15A9A1" wp14:textId="77777777">
        <w:trPr>
          <w:trHeight w:val="1560"/>
        </w:trPr>
        <w:tc>
          <w:tcPr>
            <w:tcW w:w="1815" w:type="dxa"/>
            <w:tcMar/>
          </w:tcPr>
          <w:p w:rsidR="00F131FE" w:rsidP="00F131FE" w:rsidRDefault="00F131FE" w14:paraId="1E2A4323" wp14:textId="77777777">
            <w:r>
              <w:t>Week 8</w:t>
            </w:r>
            <w:r>
              <w:br/>
            </w:r>
            <w:r>
              <w:t>30/11/20 to</w:t>
            </w:r>
            <w:r>
              <w:br/>
            </w:r>
            <w:r>
              <w:t>6/12/20</w:t>
            </w:r>
          </w:p>
        </w:tc>
        <w:tc>
          <w:tcPr>
            <w:tcW w:w="7819" w:type="dxa"/>
            <w:tcMar/>
          </w:tcPr>
          <w:p w:rsidR="00F131FE" w:rsidP="00F131FE" w:rsidRDefault="00F131FE" w14:paraId="2D874C1D" wp14:textId="1024E482">
            <w:r w:rsidR="75C592F8">
              <w:rPr/>
              <w:t>Channon, Adam, Sam – introduce concept of scraping data into the application testing on some initial settings.</w:t>
            </w:r>
            <w:r>
              <w:br/>
            </w:r>
            <w:r w:rsidR="6DBB1835">
              <w:rPr/>
              <w:t>Jorge, Daniel – Contact of services of VPN’s/</w:t>
            </w:r>
            <w:proofErr w:type="spellStart"/>
            <w:r w:rsidR="6DBB1835">
              <w:rPr/>
              <w:t>glasswire</w:t>
            </w:r>
            <w:proofErr w:type="spellEnd"/>
            <w:r w:rsidR="6DBB1835">
              <w:rPr/>
              <w:t xml:space="preserve"> for ad marketing proceeds in application.</w:t>
            </w:r>
            <w:r w:rsidR="32C7F030">
              <w:rPr/>
              <w:t xml:space="preserve"> </w:t>
            </w:r>
            <w:r w:rsidR="32C7F030">
              <w:rPr/>
              <w:t>Should</w:t>
            </w:r>
            <w:r w:rsidR="32C7F030">
              <w:rPr/>
              <w:t xml:space="preserve"> be able to get Nord on board if not will fall back on raid shadow legends. </w:t>
            </w:r>
          </w:p>
        </w:tc>
      </w:tr>
      <w:tr xmlns:wp14="http://schemas.microsoft.com/office/word/2010/wordml" w:rsidR="00F131FE" w:rsidTr="47702C3A" w14:paraId="29448987" wp14:textId="77777777">
        <w:trPr>
          <w:trHeight w:val="1065"/>
        </w:trPr>
        <w:tc>
          <w:tcPr>
            <w:tcW w:w="1815" w:type="dxa"/>
            <w:tcMar/>
          </w:tcPr>
          <w:p w:rsidR="00F131FE" w:rsidP="00F131FE" w:rsidRDefault="00F131FE" w14:paraId="039CB123" wp14:textId="77777777">
            <w:r>
              <w:lastRenderedPageBreak/>
              <w:t>Week 9</w:t>
            </w:r>
            <w:r>
              <w:br/>
            </w:r>
            <w:r>
              <w:t>7/12/20 to</w:t>
            </w:r>
            <w:r>
              <w:br/>
            </w:r>
            <w:r>
              <w:t>13/12/20</w:t>
            </w:r>
          </w:p>
        </w:tc>
        <w:tc>
          <w:tcPr>
            <w:tcW w:w="7819" w:type="dxa"/>
            <w:tcMar/>
          </w:tcPr>
          <w:p w:rsidR="00F131FE" w:rsidP="00F131FE" w:rsidRDefault="00F131FE" w14:paraId="4B8CA37D" wp14:textId="0B499EF5">
            <w:r w:rsidR="324261A9">
              <w:rPr/>
              <w:t xml:space="preserve">Channon, Adam, Sam – Make scraping cover all settings in </w:t>
            </w:r>
            <w:r w:rsidR="5C682FFE">
              <w:rPr/>
              <w:t>Facebook</w:t>
            </w:r>
            <w:r w:rsidR="324261A9">
              <w:rPr/>
              <w:t xml:space="preserve"> and start testing in alpha stage to release next week. </w:t>
            </w:r>
            <w:r>
              <w:br/>
            </w:r>
            <w:r w:rsidR="324261A9">
              <w:rPr/>
              <w:t xml:space="preserve">Jorge, Daniel </w:t>
            </w:r>
            <w:r w:rsidR="5C82B419">
              <w:rPr/>
              <w:t>- Develop</w:t>
            </w:r>
            <w:r w:rsidR="324261A9">
              <w:rPr/>
              <w:t xml:space="preserve"> Tutorial videos to be inserted into the application</w:t>
            </w:r>
          </w:p>
        </w:tc>
      </w:tr>
      <w:tr xmlns:wp14="http://schemas.microsoft.com/office/word/2010/wordml" w:rsidR="00F131FE" w:rsidTr="47702C3A" w14:paraId="242869B9" wp14:textId="77777777">
        <w:trPr>
          <w:trHeight w:val="1575"/>
        </w:trPr>
        <w:tc>
          <w:tcPr>
            <w:tcW w:w="1815" w:type="dxa"/>
            <w:tcMar/>
          </w:tcPr>
          <w:p w:rsidR="00F131FE" w:rsidP="00F131FE" w:rsidRDefault="00F131FE" w14:paraId="1D79F122" wp14:textId="77777777">
            <w:r>
              <w:t>Week 10</w:t>
            </w:r>
            <w:r>
              <w:br/>
            </w:r>
            <w:r>
              <w:t>14/12/20 to</w:t>
            </w:r>
            <w:r>
              <w:br/>
            </w:r>
            <w:r>
              <w:t>20/12/20</w:t>
            </w:r>
          </w:p>
        </w:tc>
        <w:tc>
          <w:tcPr>
            <w:tcW w:w="7819" w:type="dxa"/>
            <w:tcMar/>
          </w:tcPr>
          <w:p w:rsidR="00F131FE" w:rsidP="00F131FE" w:rsidRDefault="00F131FE" w14:paraId="2F28DA7E" wp14:textId="4587C2A8">
            <w:r w:rsidR="67FD4D06">
              <w:rPr/>
              <w:t>Release of application to Beta testing</w:t>
            </w:r>
            <w:r w:rsidR="3A79842D">
              <w:rPr/>
              <w:t>/with some videos</w:t>
            </w:r>
            <w:r>
              <w:br/>
            </w:r>
            <w:r w:rsidR="2F8C2C0C">
              <w:rPr/>
              <w:t>Channon, Adam – Taking all bug tracking from testers and debugging code to develop further</w:t>
            </w:r>
            <w:r>
              <w:br/>
            </w:r>
            <w:r w:rsidR="1947C4A4">
              <w:rPr/>
              <w:t xml:space="preserve">Jorge, Daniel – </w:t>
            </w:r>
            <w:r w:rsidR="5BDDC808">
              <w:rPr/>
              <w:t>Continue work on tutorial videos</w:t>
            </w:r>
            <w:r>
              <w:br/>
            </w:r>
            <w:r w:rsidR="4731477D">
              <w:rPr/>
              <w:t>Sam – Sound editing of created videos to make crisp and professional</w:t>
            </w:r>
          </w:p>
        </w:tc>
      </w:tr>
      <w:tr xmlns:wp14="http://schemas.microsoft.com/office/word/2010/wordml" w:rsidR="00F131FE" w:rsidTr="47702C3A" w14:paraId="14438746" wp14:textId="77777777">
        <w:trPr>
          <w:trHeight w:val="1855"/>
        </w:trPr>
        <w:tc>
          <w:tcPr>
            <w:tcW w:w="1815" w:type="dxa"/>
            <w:tcMar/>
          </w:tcPr>
          <w:p w:rsidR="00F131FE" w:rsidP="00F131FE" w:rsidRDefault="00F131FE" w14:paraId="65A19001" wp14:textId="77777777">
            <w:r>
              <w:t>Week 11</w:t>
            </w:r>
            <w:r>
              <w:br/>
            </w:r>
            <w:r>
              <w:t>21/12/20 to</w:t>
            </w:r>
            <w:r>
              <w:br/>
            </w:r>
            <w:r>
              <w:t>27/12/20</w:t>
            </w:r>
          </w:p>
        </w:tc>
        <w:tc>
          <w:tcPr>
            <w:tcW w:w="7819" w:type="dxa"/>
            <w:tcMar/>
          </w:tcPr>
          <w:p w:rsidR="00F131FE" w:rsidP="215887AB" w:rsidRDefault="00F131FE" w14:paraId="71A275C3" wp14:textId="65CF7B5A">
            <w:pPr>
              <w:pStyle w:val="Normal"/>
            </w:pPr>
            <w:r w:rsidR="00F131FE">
              <w:rPr/>
              <w:t xml:space="preserve">Sam - </w:t>
            </w:r>
            <w:r w:rsidR="7FA253D9">
              <w:rPr/>
              <w:t>Gets beer</w:t>
            </w:r>
            <w:r>
              <w:br/>
            </w:r>
            <w:r w:rsidR="00F131FE">
              <w:rPr/>
              <w:t xml:space="preserve">Daniel - </w:t>
            </w:r>
            <w:r w:rsidR="33685DEF">
              <w:rPr/>
              <w:t>Side dishes</w:t>
            </w:r>
            <w:r>
              <w:br/>
            </w:r>
            <w:r w:rsidR="00F131FE">
              <w:rPr/>
              <w:t>Jorge -</w:t>
            </w:r>
            <w:r w:rsidR="6D50643E">
              <w:rPr/>
              <w:t xml:space="preserve"> Entertainment</w:t>
            </w:r>
            <w:r>
              <w:br/>
            </w:r>
            <w:r w:rsidR="00F131FE">
              <w:rPr/>
              <w:t xml:space="preserve">Adam - </w:t>
            </w:r>
            <w:r w:rsidR="70A40DA2">
              <w:rPr/>
              <w:t>Venue</w:t>
            </w:r>
            <w:r>
              <w:br/>
            </w:r>
            <w:r w:rsidR="00F131FE">
              <w:rPr/>
              <w:t>Channon -</w:t>
            </w:r>
            <w:r w:rsidR="42A9F3D1">
              <w:rPr/>
              <w:t xml:space="preserve"> Ham and Prawns</w:t>
            </w:r>
            <w:r>
              <w:br/>
            </w:r>
            <w:r w:rsidR="42A9F3D1">
              <w:rPr/>
              <w:t>Its Christmas no-one works</w:t>
            </w:r>
            <w:r w:rsidR="7DFE472E">
              <w:rPr/>
              <w:t xml:space="preserve"> Promotional content may b</w:t>
            </w:r>
            <w:r w:rsidR="46B445B9">
              <w:rPr/>
              <w:t xml:space="preserve">e </w:t>
            </w:r>
            <w:proofErr w:type="gramStart"/>
            <w:r w:rsidR="46B445B9">
              <w:rPr/>
              <w:t>created</w:t>
            </w:r>
            <w:proofErr w:type="gramEnd"/>
            <w:r w:rsidR="67BE2FD8">
              <w:rPr/>
              <w:t xml:space="preserve"> and any main faults will be amended by one of team</w:t>
            </w:r>
            <w:r w:rsidR="2D031D75">
              <w:rPr/>
              <w:t xml:space="preserve"> days prior to </w:t>
            </w:r>
            <w:r w:rsidR="2D031D75">
              <w:rPr/>
              <w:t>Christmas</w:t>
            </w:r>
            <w:r w:rsidR="2D031D75">
              <w:rPr/>
              <w:t xml:space="preserve"> all team will be out in shopping centres at Santa photo locations to spread word of the app</w:t>
            </w:r>
          </w:p>
        </w:tc>
      </w:tr>
      <w:tr xmlns:wp14="http://schemas.microsoft.com/office/word/2010/wordml" w:rsidR="00F131FE" w:rsidTr="47702C3A" w14:paraId="2F6B6260" wp14:textId="77777777">
        <w:trPr>
          <w:trHeight w:val="1635"/>
        </w:trPr>
        <w:tc>
          <w:tcPr>
            <w:tcW w:w="1815" w:type="dxa"/>
            <w:tcMar/>
          </w:tcPr>
          <w:p w:rsidR="00F131FE" w:rsidP="00F131FE" w:rsidRDefault="00F131FE" w14:paraId="1DBE299C" wp14:textId="77777777">
            <w:r>
              <w:t>Week 12</w:t>
            </w:r>
            <w:r>
              <w:br/>
            </w:r>
            <w:r>
              <w:t>28/12/20 to</w:t>
            </w:r>
            <w:r>
              <w:br/>
            </w:r>
            <w:r>
              <w:t>3/1/21</w:t>
            </w:r>
          </w:p>
        </w:tc>
        <w:tc>
          <w:tcPr>
            <w:tcW w:w="7819" w:type="dxa"/>
            <w:tcMar/>
          </w:tcPr>
          <w:p w:rsidR="00F131FE" w:rsidP="33ED0990" w:rsidRDefault="00F131FE" w14:paraId="00AC42BC" wp14:textId="1BAA0BB8">
            <w:pPr>
              <w:pStyle w:val="Normal"/>
              <w:bidi w:val="0"/>
              <w:spacing w:before="0" w:beforeAutospacing="off" w:after="0" w:afterAutospacing="off" w:line="259" w:lineRule="auto"/>
              <w:ind w:left="0" w:right="0"/>
              <w:jc w:val="left"/>
            </w:pPr>
            <w:r w:rsidR="373F1C6E">
              <w:rPr/>
              <w:t>Channon, Adam – Taking all bug tracking from testers and debugging code to develop further</w:t>
            </w:r>
            <w:r>
              <w:br/>
            </w:r>
            <w:r w:rsidR="373F1C6E">
              <w:rPr/>
              <w:t>Jorge, Daniel – Marketing research who we have in test pool currently and how we could get more outside of that to download application</w:t>
            </w:r>
            <w:r>
              <w:br/>
            </w:r>
            <w:r w:rsidR="373F1C6E">
              <w:rPr/>
              <w:t>Sam – Sound editing of created videos to make crisp and professional</w:t>
            </w:r>
          </w:p>
        </w:tc>
      </w:tr>
      <w:tr xmlns:wp14="http://schemas.microsoft.com/office/word/2010/wordml" w:rsidR="00F131FE" w:rsidTr="47702C3A" w14:paraId="01C274D4" wp14:textId="77777777">
        <w:trPr>
          <w:trHeight w:val="1275"/>
        </w:trPr>
        <w:tc>
          <w:tcPr>
            <w:tcW w:w="1815" w:type="dxa"/>
            <w:tcMar/>
          </w:tcPr>
          <w:p w:rsidR="00F131FE" w:rsidP="00F131FE" w:rsidRDefault="00F131FE" w14:paraId="29A04ED2" wp14:textId="77777777">
            <w:r>
              <w:t>Week 13</w:t>
            </w:r>
            <w:r>
              <w:br/>
            </w:r>
            <w:r>
              <w:t>4/1/21 to</w:t>
            </w:r>
          </w:p>
          <w:p w:rsidR="00F131FE" w:rsidP="00F131FE" w:rsidRDefault="00F131FE" w14:paraId="6DA4296E" wp14:textId="77777777">
            <w:r>
              <w:t>10/1/21</w:t>
            </w:r>
          </w:p>
        </w:tc>
        <w:tc>
          <w:tcPr>
            <w:tcW w:w="7819" w:type="dxa"/>
            <w:tcMar/>
          </w:tcPr>
          <w:p w:rsidR="00F131FE" w:rsidP="47702C3A" w:rsidRDefault="00F131FE" w14:paraId="1163005E" wp14:textId="73844BB3">
            <w:pPr>
              <w:pStyle w:val="Normal"/>
            </w:pPr>
            <w:r w:rsidR="3611B05C">
              <w:rPr/>
              <w:t>Jorge, Daniel – Marketing research who we have in test pool currently and how we could get more outside of that to download application</w:t>
            </w:r>
            <w:r>
              <w:br/>
            </w:r>
            <w:r w:rsidR="00F131FE">
              <w:rPr/>
              <w:t>Adam</w:t>
            </w:r>
            <w:r w:rsidR="00F131FE">
              <w:rPr/>
              <w:t xml:space="preserve"> - </w:t>
            </w:r>
            <w:r w:rsidR="4B3E04FC">
              <w:rPr/>
              <w:t>Taking all bug tracking from testers and debugging code to develop further</w:t>
            </w:r>
            <w:r>
              <w:br/>
            </w:r>
            <w:r w:rsidR="00F131FE">
              <w:rPr/>
              <w:t>Channon</w:t>
            </w:r>
            <w:r w:rsidR="519AA1E3">
              <w:rPr/>
              <w:t>, Sam</w:t>
            </w:r>
            <w:r w:rsidR="00F131FE">
              <w:rPr/>
              <w:t xml:space="preserve"> -</w:t>
            </w:r>
            <w:r w:rsidR="03725864">
              <w:rPr/>
              <w:t xml:space="preserve"> Create targeted ads to stop getting targeted ads</w:t>
            </w:r>
          </w:p>
        </w:tc>
      </w:tr>
      <w:tr xmlns:wp14="http://schemas.microsoft.com/office/word/2010/wordml" w:rsidR="00F131FE" w:rsidTr="47702C3A" w14:paraId="05D8C807" wp14:textId="77777777">
        <w:trPr>
          <w:trHeight w:val="1440"/>
        </w:trPr>
        <w:tc>
          <w:tcPr>
            <w:tcW w:w="1815" w:type="dxa"/>
            <w:tcMar/>
          </w:tcPr>
          <w:p w:rsidR="00F131FE" w:rsidP="00F131FE" w:rsidRDefault="00F131FE" w14:paraId="4F8FE397" wp14:textId="77777777">
            <w:r>
              <w:t>Week 14</w:t>
            </w:r>
            <w:r>
              <w:br/>
            </w:r>
            <w:r>
              <w:t>11/1/21 to</w:t>
            </w:r>
          </w:p>
          <w:p w:rsidR="00F131FE" w:rsidP="00F131FE" w:rsidRDefault="00F131FE" w14:paraId="0FD4B2BC" wp14:textId="77777777">
            <w:r>
              <w:t>17/1/21</w:t>
            </w:r>
          </w:p>
        </w:tc>
        <w:tc>
          <w:tcPr>
            <w:tcW w:w="7819" w:type="dxa"/>
            <w:tcMar/>
          </w:tcPr>
          <w:p w:rsidR="00F131FE" w:rsidP="47702C3A" w:rsidRDefault="00F131FE" w14:paraId="6A18EB81" wp14:textId="5C0B7422">
            <w:pPr>
              <w:pStyle w:val="Normal"/>
            </w:pPr>
            <w:r w:rsidR="00F131FE">
              <w:rPr/>
              <w:t>Daniel</w:t>
            </w:r>
            <w:r w:rsidR="4A76431D">
              <w:rPr/>
              <w:t>, Jorge – Marketing on streets to reach more people will be at shopping centres and busy areas</w:t>
            </w:r>
            <w:r>
              <w:br/>
            </w:r>
            <w:r w:rsidR="00F131FE">
              <w:rPr/>
              <w:t xml:space="preserve">Adam - </w:t>
            </w:r>
            <w:r w:rsidR="3A9B9B1C">
              <w:rPr/>
              <w:t>Taking all bug tracking from testers and debugging code to develop further</w:t>
            </w:r>
            <w:r>
              <w:br/>
            </w:r>
            <w:r w:rsidR="00F131FE">
              <w:rPr/>
              <w:t>Channon</w:t>
            </w:r>
            <w:r w:rsidR="429BEB6C">
              <w:rPr/>
              <w:t>, Sam</w:t>
            </w:r>
            <w:r w:rsidR="00F131FE">
              <w:rPr/>
              <w:t xml:space="preserve"> -</w:t>
            </w:r>
            <w:r w:rsidR="32A2144A">
              <w:rPr/>
              <w:t xml:space="preserve"> Finalize ad targeting through </w:t>
            </w:r>
            <w:r w:rsidR="2BFD3199">
              <w:rPr/>
              <w:t>Facebook</w:t>
            </w:r>
            <w:r w:rsidR="32A2144A">
              <w:rPr/>
              <w:t xml:space="preserve"> to stop ad targeting</w:t>
            </w:r>
          </w:p>
        </w:tc>
      </w:tr>
      <w:tr xmlns:wp14="http://schemas.microsoft.com/office/word/2010/wordml" w:rsidR="00F131FE" w:rsidTr="47702C3A" w14:paraId="706B86A7" wp14:textId="77777777">
        <w:trPr>
          <w:trHeight w:val="1185"/>
        </w:trPr>
        <w:tc>
          <w:tcPr>
            <w:tcW w:w="1815" w:type="dxa"/>
            <w:tcMar/>
          </w:tcPr>
          <w:p w:rsidR="00F131FE" w:rsidP="00F131FE" w:rsidRDefault="00F131FE" w14:paraId="385FDFEA" wp14:textId="77777777">
            <w:r>
              <w:t>Week 15</w:t>
            </w:r>
            <w:r>
              <w:br/>
            </w:r>
            <w:r>
              <w:t>18/1/21 to</w:t>
            </w:r>
          </w:p>
          <w:p w:rsidR="00F131FE" w:rsidP="00F131FE" w:rsidRDefault="00F131FE" w14:paraId="49FCECB3" wp14:textId="77777777">
            <w:r>
              <w:t>24/1/21</w:t>
            </w:r>
          </w:p>
        </w:tc>
        <w:tc>
          <w:tcPr>
            <w:tcW w:w="7819" w:type="dxa"/>
            <w:tcMar/>
          </w:tcPr>
          <w:p w:rsidR="00F131FE" w:rsidP="33ED0990" w:rsidRDefault="00F131FE" w14:paraId="0B3992D4" wp14:textId="294DE322">
            <w:pPr>
              <w:pStyle w:val="Normal"/>
              <w:bidi w:val="0"/>
              <w:spacing w:before="0" w:beforeAutospacing="off" w:after="0" w:afterAutospacing="off" w:line="259" w:lineRule="auto"/>
              <w:ind w:left="0" w:right="0"/>
              <w:jc w:val="left"/>
            </w:pPr>
            <w:r w:rsidR="71010287">
              <w:rPr/>
              <w:t>Profit</w:t>
            </w:r>
            <w:r w:rsidR="29412011">
              <w:rPr/>
              <w:t xml:space="preserve"> – Release of full version fingers crossed all goes well everyone on board for patching that may have been missed in the Beta tests.</w:t>
            </w:r>
          </w:p>
        </w:tc>
      </w:tr>
    </w:tbl>
    <w:p xmlns:wp14="http://schemas.microsoft.com/office/word/2010/wordml" w:rsidR="00C037FD" w:rsidRDefault="004F50E9" w14:paraId="672A6659" wp14:textId="77777777"/>
    <w:sectPr w:rsidR="00C037FD">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trackRevisions w:val="fal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tDQ0NTAwtjQwNbRQ0lEKTi0uzszPAykwrAUAkKjv8CwAAAA="/>
  </w:docVars>
  <w:rsids>
    <w:rsidRoot w:val="00391705"/>
    <w:rsid w:val="00391705"/>
    <w:rsid w:val="004F50E9"/>
    <w:rsid w:val="00D13CFA"/>
    <w:rsid w:val="00D646C0"/>
    <w:rsid w:val="00ED4547"/>
    <w:rsid w:val="00F131FE"/>
    <w:rsid w:val="0222D99E"/>
    <w:rsid w:val="03725864"/>
    <w:rsid w:val="08315DB1"/>
    <w:rsid w:val="09DD6CCA"/>
    <w:rsid w:val="09E7528E"/>
    <w:rsid w:val="0F89CC8C"/>
    <w:rsid w:val="101AB988"/>
    <w:rsid w:val="10734AB8"/>
    <w:rsid w:val="11912842"/>
    <w:rsid w:val="1562FF99"/>
    <w:rsid w:val="17738C84"/>
    <w:rsid w:val="183646A4"/>
    <w:rsid w:val="1947C4A4"/>
    <w:rsid w:val="1A359326"/>
    <w:rsid w:val="1B2606C8"/>
    <w:rsid w:val="1BAF2CA5"/>
    <w:rsid w:val="1C81D9B5"/>
    <w:rsid w:val="2080A48F"/>
    <w:rsid w:val="215887AB"/>
    <w:rsid w:val="22BB5344"/>
    <w:rsid w:val="23A45300"/>
    <w:rsid w:val="25402361"/>
    <w:rsid w:val="265E8B94"/>
    <w:rsid w:val="28ABF0A0"/>
    <w:rsid w:val="291D3819"/>
    <w:rsid w:val="29412011"/>
    <w:rsid w:val="2A2C02CE"/>
    <w:rsid w:val="2AE8D079"/>
    <w:rsid w:val="2B4806F9"/>
    <w:rsid w:val="2BFD3199"/>
    <w:rsid w:val="2D031D75"/>
    <w:rsid w:val="2F128704"/>
    <w:rsid w:val="2F537AA8"/>
    <w:rsid w:val="2F8C2C0C"/>
    <w:rsid w:val="3001FD72"/>
    <w:rsid w:val="31C8BCA1"/>
    <w:rsid w:val="324261A9"/>
    <w:rsid w:val="32A2144A"/>
    <w:rsid w:val="32B23C2D"/>
    <w:rsid w:val="32C7F030"/>
    <w:rsid w:val="33685DEF"/>
    <w:rsid w:val="33ED0990"/>
    <w:rsid w:val="3469B7AB"/>
    <w:rsid w:val="3492C3B3"/>
    <w:rsid w:val="35243866"/>
    <w:rsid w:val="356AE44E"/>
    <w:rsid w:val="3611B05C"/>
    <w:rsid w:val="373F1C6E"/>
    <w:rsid w:val="387ABA76"/>
    <w:rsid w:val="39E454BC"/>
    <w:rsid w:val="3A168AD7"/>
    <w:rsid w:val="3A79842D"/>
    <w:rsid w:val="3A9B9B1C"/>
    <w:rsid w:val="3AD8F92F"/>
    <w:rsid w:val="3B83F60A"/>
    <w:rsid w:val="3D1F72E2"/>
    <w:rsid w:val="3D7AC379"/>
    <w:rsid w:val="3E38B6D3"/>
    <w:rsid w:val="3EB17A99"/>
    <w:rsid w:val="3EFFE0EB"/>
    <w:rsid w:val="3FBCA90A"/>
    <w:rsid w:val="41CE3757"/>
    <w:rsid w:val="429BEB6C"/>
    <w:rsid w:val="42A9F3D1"/>
    <w:rsid w:val="462BEA8E"/>
    <w:rsid w:val="46B445B9"/>
    <w:rsid w:val="4731477D"/>
    <w:rsid w:val="47702C3A"/>
    <w:rsid w:val="48820DA4"/>
    <w:rsid w:val="49E15C29"/>
    <w:rsid w:val="4A4C78D3"/>
    <w:rsid w:val="4A613407"/>
    <w:rsid w:val="4A76431D"/>
    <w:rsid w:val="4AF70A7F"/>
    <w:rsid w:val="4B3E04FC"/>
    <w:rsid w:val="4B965DE0"/>
    <w:rsid w:val="4D7EB04D"/>
    <w:rsid w:val="4F34A52A"/>
    <w:rsid w:val="519AA1E3"/>
    <w:rsid w:val="52522170"/>
    <w:rsid w:val="52626028"/>
    <w:rsid w:val="55A278AD"/>
    <w:rsid w:val="55B2A624"/>
    <w:rsid w:val="57268EB2"/>
    <w:rsid w:val="58D1A1AC"/>
    <w:rsid w:val="58D3944C"/>
    <w:rsid w:val="5948F2F2"/>
    <w:rsid w:val="5AA4C869"/>
    <w:rsid w:val="5BDDC808"/>
    <w:rsid w:val="5C318371"/>
    <w:rsid w:val="5C682FFE"/>
    <w:rsid w:val="5C82B419"/>
    <w:rsid w:val="5D6963E4"/>
    <w:rsid w:val="5DBE10C8"/>
    <w:rsid w:val="5EF5C61E"/>
    <w:rsid w:val="618473E6"/>
    <w:rsid w:val="653F6DA2"/>
    <w:rsid w:val="65A7D382"/>
    <w:rsid w:val="66DADCC9"/>
    <w:rsid w:val="672A7B86"/>
    <w:rsid w:val="67BE2FD8"/>
    <w:rsid w:val="67FD4D06"/>
    <w:rsid w:val="6D50643E"/>
    <w:rsid w:val="6DBB1835"/>
    <w:rsid w:val="6ECD278B"/>
    <w:rsid w:val="700DA541"/>
    <w:rsid w:val="7031A190"/>
    <w:rsid w:val="70A40DA2"/>
    <w:rsid w:val="71010287"/>
    <w:rsid w:val="75C592F8"/>
    <w:rsid w:val="75F8D5A6"/>
    <w:rsid w:val="7B3F6F8A"/>
    <w:rsid w:val="7D8CF302"/>
    <w:rsid w:val="7D9EA5FD"/>
    <w:rsid w:val="7DFE472E"/>
    <w:rsid w:val="7E8A7B6A"/>
    <w:rsid w:val="7FA253D9"/>
    <w:rsid w:val="7FD70E4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00D26"/>
  <w15:chartTrackingRefBased/>
  <w15:docId w15:val="{96D6145F-3069-4422-948C-3F6E04AA908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391705"/>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3.xml" Id="rId8" /><Relationship Type="http://schemas.openxmlformats.org/officeDocument/2006/relationships/webSettings" Target="webSettings.xml" Id="rId3" /><Relationship Type="http://schemas.openxmlformats.org/officeDocument/2006/relationships/customXml" Target="../customXml/item2.xml" Id="rId7"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customXml" Target="../customXml/item1.xml" Id="rId6" /><Relationship Type="http://schemas.openxmlformats.org/officeDocument/2006/relationships/theme" Target="theme/theme1.xml" Id="rId5" /><Relationship Type="http://schemas.openxmlformats.org/officeDocument/2006/relationships/fontTable" Target="fontTable.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B292595FC22049A95F0029909BF2E4" ma:contentTypeVersion="9" ma:contentTypeDescription="Create a new document." ma:contentTypeScope="" ma:versionID="c077942260d98140fd3c47e4fedf63bd">
  <xsd:schema xmlns:xsd="http://www.w3.org/2001/XMLSchema" xmlns:xs="http://www.w3.org/2001/XMLSchema" xmlns:p="http://schemas.microsoft.com/office/2006/metadata/properties" xmlns:ns2="e9d81c5b-9174-487f-9c97-32e1760a833a" targetNamespace="http://schemas.microsoft.com/office/2006/metadata/properties" ma:root="true" ma:fieldsID="46ac66f369aaff067c698ca5bb15b602" ns2:_="">
    <xsd:import namespace="e9d81c5b-9174-487f-9c97-32e1760a83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d81c5b-9174-487f-9c97-32e1760a8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C88070D-F2CF-4484-A140-7C6CD73860ED}"/>
</file>

<file path=customXml/itemProps2.xml><?xml version="1.0" encoding="utf-8"?>
<ds:datastoreItem xmlns:ds="http://schemas.openxmlformats.org/officeDocument/2006/customXml" ds:itemID="{CBFB6B52-C75A-4793-AAB0-7131190EE215}"/>
</file>

<file path=customXml/itemProps3.xml><?xml version="1.0" encoding="utf-8"?>
<ds:datastoreItem xmlns:ds="http://schemas.openxmlformats.org/officeDocument/2006/customXml" ds:itemID="{48B2C9CD-7D15-4BD2-82D9-9BE609B05348}"/>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hannon Harper</dc:creator>
  <keywords/>
  <dc:description/>
  <lastModifiedBy>Channon Harper</lastModifiedBy>
  <revision>4</revision>
  <dcterms:created xsi:type="dcterms:W3CDTF">2020-11-25T23:05:00.0000000Z</dcterms:created>
  <dcterms:modified xsi:type="dcterms:W3CDTF">2020-11-26T00:26:49.816028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292595FC22049A95F0029909BF2E4</vt:lpwstr>
  </property>
</Properties>
</file>